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4C592E" w14:textId="77777777" w:rsidR="00D26CF4" w:rsidRPr="00893B45" w:rsidRDefault="00D26CF4" w:rsidP="00D26CF4">
      <w:pPr>
        <w:rPr>
          <w:rFonts w:asciiTheme="minorBidi" w:hAnsiTheme="minorBidi"/>
          <w:color w:val="44546A" w:themeColor="text2"/>
        </w:rPr>
      </w:pPr>
    </w:p>
    <w:p w14:paraId="6F061B91" w14:textId="00EBCDFD" w:rsidR="00D26CF4" w:rsidRPr="00893B45" w:rsidRDefault="00D26CF4" w:rsidP="00C56F2D">
      <w:pPr>
        <w:jc w:val="center"/>
        <w:rPr>
          <w:rFonts w:asciiTheme="minorBidi" w:hAnsiTheme="minorBidi"/>
          <w:color w:val="44546A" w:themeColor="text2"/>
        </w:rPr>
      </w:pPr>
      <w:r w:rsidRPr="00893B45">
        <w:rPr>
          <w:rFonts w:asciiTheme="minorBidi" w:hAnsiTheme="minorBidi"/>
          <w:color w:val="44546A" w:themeColor="text2"/>
        </w:rPr>
        <w:t>FORMULARIO DI CANDIDATURA PREMIO FONDAZIONE TICINO CUORE</w:t>
      </w:r>
    </w:p>
    <w:tbl>
      <w:tblPr>
        <w:tblStyle w:val="Grigliatabella"/>
        <w:tblW w:w="9639" w:type="dxa"/>
        <w:tblInd w:w="-5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412"/>
        <w:gridCol w:w="2407"/>
        <w:gridCol w:w="2407"/>
        <w:gridCol w:w="2413"/>
      </w:tblGrid>
      <w:tr w:rsidR="00893B45" w:rsidRPr="00893B45" w14:paraId="775E41DB" w14:textId="77777777" w:rsidTr="00E77262">
        <w:trPr>
          <w:trHeight w:val="539"/>
        </w:trPr>
        <w:tc>
          <w:tcPr>
            <w:tcW w:w="2412" w:type="dxa"/>
            <w:vMerge w:val="restart"/>
            <w:shd w:val="clear" w:color="auto" w:fill="D5DCE4" w:themeFill="text2" w:themeFillTint="33"/>
          </w:tcPr>
          <w:p w14:paraId="657C390F" w14:textId="77777777" w:rsidR="00C56F2D" w:rsidRPr="00893B45" w:rsidRDefault="00C56F2D" w:rsidP="00C56F2D">
            <w:pPr>
              <w:rPr>
                <w:rFonts w:asciiTheme="minorBidi" w:hAnsiTheme="minorBidi"/>
                <w:color w:val="44546A" w:themeColor="text2"/>
              </w:rPr>
            </w:pPr>
          </w:p>
          <w:p w14:paraId="59D2CFBE" w14:textId="69A5D208" w:rsidR="00C56F2D" w:rsidRPr="00893B45" w:rsidRDefault="00C56F2D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  <w:r w:rsidRPr="00893B45">
              <w:rPr>
                <w:rFonts w:asciiTheme="minorBidi" w:hAnsiTheme="minorBidi"/>
                <w:color w:val="44546A" w:themeColor="text2"/>
              </w:rPr>
              <w:t>Dati richiedente principale</w:t>
            </w:r>
          </w:p>
        </w:tc>
        <w:tc>
          <w:tcPr>
            <w:tcW w:w="2407" w:type="dxa"/>
            <w:shd w:val="clear" w:color="auto" w:fill="D5DCE4" w:themeFill="text2" w:themeFillTint="33"/>
          </w:tcPr>
          <w:p w14:paraId="077899CC" w14:textId="15D5833F" w:rsidR="00C56F2D" w:rsidRPr="00893B45" w:rsidRDefault="00C56F2D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  <w:r w:rsidRPr="00893B45">
              <w:rPr>
                <w:rFonts w:asciiTheme="minorBidi" w:hAnsiTheme="minorBidi"/>
                <w:color w:val="44546A" w:themeColor="text2"/>
              </w:rPr>
              <w:t>Nome</w:t>
            </w:r>
          </w:p>
        </w:tc>
        <w:tc>
          <w:tcPr>
            <w:tcW w:w="2407" w:type="dxa"/>
            <w:shd w:val="clear" w:color="auto" w:fill="D5DCE4" w:themeFill="text2" w:themeFillTint="33"/>
          </w:tcPr>
          <w:p w14:paraId="38B0ECF1" w14:textId="1F0F3349" w:rsidR="00C56F2D" w:rsidRPr="00893B45" w:rsidRDefault="00C56F2D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  <w:r w:rsidRPr="00893B45">
              <w:rPr>
                <w:rFonts w:asciiTheme="minorBidi" w:hAnsiTheme="minorBidi"/>
                <w:color w:val="44546A" w:themeColor="text2"/>
              </w:rPr>
              <w:t>Cognome</w:t>
            </w:r>
          </w:p>
        </w:tc>
        <w:tc>
          <w:tcPr>
            <w:tcW w:w="2413" w:type="dxa"/>
            <w:shd w:val="clear" w:color="auto" w:fill="D5DCE4" w:themeFill="text2" w:themeFillTint="33"/>
          </w:tcPr>
          <w:p w14:paraId="767EBE7A" w14:textId="3DF3DEA7" w:rsidR="00C56F2D" w:rsidRPr="00893B45" w:rsidRDefault="00C56F2D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  <w:r w:rsidRPr="00893B45">
              <w:rPr>
                <w:rFonts w:asciiTheme="minorBidi" w:hAnsiTheme="minorBidi"/>
                <w:color w:val="44546A" w:themeColor="text2"/>
              </w:rPr>
              <w:t>Data di nascita</w:t>
            </w:r>
          </w:p>
        </w:tc>
      </w:tr>
      <w:tr w:rsidR="00893B45" w:rsidRPr="00893B45" w14:paraId="39BB4CB4" w14:textId="77777777" w:rsidTr="00E77262">
        <w:trPr>
          <w:trHeight w:val="71"/>
        </w:trPr>
        <w:tc>
          <w:tcPr>
            <w:tcW w:w="2412" w:type="dxa"/>
            <w:vMerge/>
            <w:shd w:val="clear" w:color="auto" w:fill="FFFFFF" w:themeFill="background1"/>
          </w:tcPr>
          <w:p w14:paraId="7611725B" w14:textId="77777777" w:rsidR="00C56F2D" w:rsidRPr="00893B45" w:rsidRDefault="00C56F2D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2407" w:type="dxa"/>
            <w:shd w:val="clear" w:color="auto" w:fill="FFFFFF" w:themeFill="background1"/>
          </w:tcPr>
          <w:p w14:paraId="165CFA62" w14:textId="5944DEF0" w:rsidR="00C56F2D" w:rsidRPr="00893B45" w:rsidRDefault="00C56F2D" w:rsidP="00C56F2D">
            <w:pPr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2407" w:type="dxa"/>
            <w:shd w:val="clear" w:color="auto" w:fill="FFFFFF" w:themeFill="background1"/>
          </w:tcPr>
          <w:p w14:paraId="07FE35AE" w14:textId="77777777" w:rsidR="00C56F2D" w:rsidRPr="00893B45" w:rsidRDefault="00C56F2D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2413" w:type="dxa"/>
            <w:shd w:val="clear" w:color="auto" w:fill="FFFFFF" w:themeFill="background1"/>
          </w:tcPr>
          <w:p w14:paraId="3E5E10E7" w14:textId="77777777" w:rsidR="00C56F2D" w:rsidRPr="00893B45" w:rsidRDefault="00C56F2D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</w:tr>
    </w:tbl>
    <w:tbl>
      <w:tblPr>
        <w:tblStyle w:val="Grigliatabella"/>
        <w:tblpPr w:leftFromText="180" w:rightFromText="180" w:vertAnchor="text" w:horzAnchor="margin" w:tblpY="390"/>
        <w:tblW w:w="9628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2405"/>
        <w:gridCol w:w="1559"/>
        <w:gridCol w:w="1843"/>
        <w:gridCol w:w="3821"/>
      </w:tblGrid>
      <w:tr w:rsidR="002E51B6" w14:paraId="008EEC98" w14:textId="77777777" w:rsidTr="009A480D">
        <w:trPr>
          <w:trHeight w:val="245"/>
        </w:trPr>
        <w:tc>
          <w:tcPr>
            <w:tcW w:w="2405" w:type="dxa"/>
            <w:vMerge w:val="restart"/>
            <w:shd w:val="clear" w:color="auto" w:fill="D5DCE4" w:themeFill="text2" w:themeFillTint="33"/>
          </w:tcPr>
          <w:p w14:paraId="7A9CA918" w14:textId="77777777" w:rsidR="002E51B6" w:rsidRDefault="002E51B6" w:rsidP="00E77262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  <w:p w14:paraId="670FEB56" w14:textId="77777777" w:rsidR="002E51B6" w:rsidRDefault="002E51B6" w:rsidP="00E77262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  <w:p w14:paraId="68C4388D" w14:textId="77777777" w:rsidR="002E51B6" w:rsidRPr="00893B45" w:rsidRDefault="002E51B6" w:rsidP="00E77262">
            <w:pPr>
              <w:jc w:val="center"/>
              <w:rPr>
                <w:rFonts w:asciiTheme="minorBidi" w:hAnsiTheme="minorBidi"/>
                <w:color w:val="44546A" w:themeColor="text2"/>
              </w:rPr>
            </w:pPr>
            <w:r w:rsidRPr="00893B45">
              <w:rPr>
                <w:rFonts w:asciiTheme="minorBidi" w:hAnsiTheme="minorBidi"/>
                <w:color w:val="44546A" w:themeColor="text2"/>
              </w:rPr>
              <w:t>Dati professionali</w:t>
            </w:r>
          </w:p>
          <w:p w14:paraId="2FCC3185" w14:textId="77777777" w:rsidR="002E51B6" w:rsidRDefault="002E51B6" w:rsidP="00390397">
            <w:pPr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1559" w:type="dxa"/>
            <w:vMerge w:val="restart"/>
            <w:shd w:val="clear" w:color="auto" w:fill="D5DCE4" w:themeFill="text2" w:themeFillTint="33"/>
          </w:tcPr>
          <w:p w14:paraId="47947A42" w14:textId="10413D88" w:rsidR="002E51B6" w:rsidRPr="00424A21" w:rsidRDefault="002E51B6" w:rsidP="00344DE4">
            <w:pPr>
              <w:rPr>
                <w:rFonts w:asciiTheme="minorBidi" w:hAnsiTheme="minorBidi"/>
                <w:color w:val="44546A" w:themeColor="text2"/>
              </w:rPr>
            </w:pPr>
            <w:r w:rsidRPr="00424A21">
              <w:rPr>
                <w:rFonts w:asciiTheme="minorBidi" w:hAnsiTheme="minorBidi"/>
                <w:color w:val="44546A" w:themeColor="text2"/>
              </w:rPr>
              <w:t>Istituzione</w:t>
            </w:r>
          </w:p>
        </w:tc>
        <w:tc>
          <w:tcPr>
            <w:tcW w:w="5664" w:type="dxa"/>
            <w:gridSpan w:val="2"/>
          </w:tcPr>
          <w:p w14:paraId="27B5B289" w14:textId="77777777" w:rsidR="002E51B6" w:rsidRDefault="002E51B6" w:rsidP="002E51B6">
            <w:pPr>
              <w:rPr>
                <w:rFonts w:asciiTheme="minorBidi" w:hAnsiTheme="minorBidi"/>
                <w:color w:val="44546A" w:themeColor="text2"/>
              </w:rPr>
            </w:pPr>
          </w:p>
        </w:tc>
      </w:tr>
      <w:tr w:rsidR="002E51B6" w14:paraId="3EA24463" w14:textId="77777777" w:rsidTr="00E77262">
        <w:trPr>
          <w:trHeight w:val="245"/>
        </w:trPr>
        <w:tc>
          <w:tcPr>
            <w:tcW w:w="2405" w:type="dxa"/>
            <w:vMerge/>
            <w:shd w:val="clear" w:color="auto" w:fill="D5DCE4" w:themeFill="text2" w:themeFillTint="33"/>
          </w:tcPr>
          <w:p w14:paraId="7D664110" w14:textId="77777777" w:rsidR="002E51B6" w:rsidRPr="00424A21" w:rsidRDefault="002E51B6" w:rsidP="00E77262">
            <w:pPr>
              <w:rPr>
                <w:rFonts w:asciiTheme="minorBidi" w:hAnsiTheme="minorBidi"/>
              </w:rPr>
            </w:pPr>
          </w:p>
        </w:tc>
        <w:tc>
          <w:tcPr>
            <w:tcW w:w="1559" w:type="dxa"/>
            <w:vMerge/>
            <w:shd w:val="clear" w:color="auto" w:fill="D5DCE4" w:themeFill="text2" w:themeFillTint="33"/>
          </w:tcPr>
          <w:p w14:paraId="56DB08DC" w14:textId="07ACEE5E" w:rsidR="002E51B6" w:rsidRDefault="002E51B6" w:rsidP="00E77262">
            <w:pPr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1843" w:type="dxa"/>
          </w:tcPr>
          <w:p w14:paraId="2BEFB81D" w14:textId="77777777" w:rsidR="002E51B6" w:rsidRPr="00424A21" w:rsidRDefault="002E51B6" w:rsidP="00E77262">
            <w:pPr>
              <w:pStyle w:val="Paragrafoelenco"/>
              <w:numPr>
                <w:ilvl w:val="0"/>
                <w:numId w:val="6"/>
              </w:numPr>
              <w:jc w:val="center"/>
              <w:rPr>
                <w:rFonts w:asciiTheme="minorBidi" w:hAnsiTheme="minorBidi"/>
                <w:color w:val="44546A" w:themeColor="text2"/>
              </w:rPr>
            </w:pPr>
            <w:r w:rsidRPr="00424A21">
              <w:rPr>
                <w:rFonts w:asciiTheme="minorBidi" w:hAnsiTheme="minorBidi"/>
                <w:color w:val="44546A" w:themeColor="text2"/>
              </w:rPr>
              <w:t>Servizio</w:t>
            </w:r>
          </w:p>
        </w:tc>
        <w:tc>
          <w:tcPr>
            <w:tcW w:w="3821" w:type="dxa"/>
          </w:tcPr>
          <w:p w14:paraId="2677025C" w14:textId="77777777" w:rsidR="002E51B6" w:rsidRDefault="002E51B6" w:rsidP="00E77262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</w:tr>
      <w:tr w:rsidR="002E51B6" w14:paraId="065B24FD" w14:textId="77777777" w:rsidTr="00E77262">
        <w:trPr>
          <w:trHeight w:val="245"/>
        </w:trPr>
        <w:tc>
          <w:tcPr>
            <w:tcW w:w="2405" w:type="dxa"/>
            <w:vMerge/>
          </w:tcPr>
          <w:p w14:paraId="72264FF2" w14:textId="77777777" w:rsidR="002E51B6" w:rsidRDefault="002E51B6" w:rsidP="00E77262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1559" w:type="dxa"/>
            <w:vMerge/>
          </w:tcPr>
          <w:p w14:paraId="42D5E9C7" w14:textId="77777777" w:rsidR="002E51B6" w:rsidRPr="00424A21" w:rsidRDefault="002E51B6" w:rsidP="00E77262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1843" w:type="dxa"/>
          </w:tcPr>
          <w:p w14:paraId="237662AB" w14:textId="77777777" w:rsidR="002E51B6" w:rsidRPr="00424A21" w:rsidRDefault="002E51B6" w:rsidP="00E77262">
            <w:pPr>
              <w:pStyle w:val="Paragrafoelenco"/>
              <w:numPr>
                <w:ilvl w:val="0"/>
                <w:numId w:val="6"/>
              </w:numPr>
              <w:jc w:val="center"/>
              <w:rPr>
                <w:rFonts w:asciiTheme="minorBidi" w:hAnsiTheme="minorBidi"/>
                <w:color w:val="44546A" w:themeColor="text2"/>
              </w:rPr>
            </w:pPr>
            <w:r w:rsidRPr="00424A21">
              <w:rPr>
                <w:rFonts w:asciiTheme="minorBidi" w:hAnsiTheme="minorBidi"/>
                <w:color w:val="44546A" w:themeColor="text2"/>
              </w:rPr>
              <w:t>Reparto</w:t>
            </w:r>
          </w:p>
        </w:tc>
        <w:tc>
          <w:tcPr>
            <w:tcW w:w="3821" w:type="dxa"/>
          </w:tcPr>
          <w:p w14:paraId="0FB3F8C4" w14:textId="77777777" w:rsidR="002E51B6" w:rsidRDefault="002E51B6" w:rsidP="00E77262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</w:tr>
      <w:tr w:rsidR="002E51B6" w14:paraId="03F11895" w14:textId="77777777" w:rsidTr="00E77262">
        <w:tc>
          <w:tcPr>
            <w:tcW w:w="2405" w:type="dxa"/>
            <w:vMerge/>
          </w:tcPr>
          <w:p w14:paraId="71A6B0B5" w14:textId="77777777" w:rsidR="002E51B6" w:rsidRDefault="002E51B6" w:rsidP="00E77262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1559" w:type="dxa"/>
            <w:shd w:val="clear" w:color="auto" w:fill="D5DCE4" w:themeFill="text2" w:themeFillTint="33"/>
          </w:tcPr>
          <w:p w14:paraId="22D615CD" w14:textId="77777777" w:rsidR="002E51B6" w:rsidRPr="00424A21" w:rsidRDefault="002E51B6" w:rsidP="00E77262">
            <w:pPr>
              <w:rPr>
                <w:rFonts w:asciiTheme="minorBidi" w:hAnsiTheme="minorBidi"/>
                <w:color w:val="44546A" w:themeColor="text2"/>
              </w:rPr>
            </w:pPr>
            <w:r w:rsidRPr="00424A21">
              <w:rPr>
                <w:rFonts w:asciiTheme="minorBidi" w:hAnsiTheme="minorBidi"/>
                <w:color w:val="44546A" w:themeColor="text2"/>
              </w:rPr>
              <w:t>Indirizzo</w:t>
            </w:r>
          </w:p>
        </w:tc>
        <w:tc>
          <w:tcPr>
            <w:tcW w:w="5664" w:type="dxa"/>
            <w:gridSpan w:val="2"/>
          </w:tcPr>
          <w:p w14:paraId="0A0F31AB" w14:textId="77777777" w:rsidR="002E51B6" w:rsidRDefault="002E51B6" w:rsidP="00E77262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</w:tr>
      <w:tr w:rsidR="002E51B6" w14:paraId="4EB37620" w14:textId="77777777" w:rsidTr="00E77262">
        <w:tc>
          <w:tcPr>
            <w:tcW w:w="2405" w:type="dxa"/>
            <w:vMerge/>
          </w:tcPr>
          <w:p w14:paraId="5348CD17" w14:textId="77777777" w:rsidR="002E51B6" w:rsidRDefault="002E51B6" w:rsidP="00E77262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1559" w:type="dxa"/>
            <w:shd w:val="clear" w:color="auto" w:fill="D5DCE4" w:themeFill="text2" w:themeFillTint="33"/>
          </w:tcPr>
          <w:p w14:paraId="2AF0D7B4" w14:textId="77777777" w:rsidR="002E51B6" w:rsidRDefault="002E51B6" w:rsidP="00E77262">
            <w:pPr>
              <w:rPr>
                <w:rFonts w:asciiTheme="minorBidi" w:hAnsiTheme="minorBidi"/>
                <w:color w:val="44546A" w:themeColor="text2"/>
              </w:rPr>
            </w:pPr>
            <w:r w:rsidRPr="00424A21">
              <w:rPr>
                <w:rFonts w:asciiTheme="minorBidi" w:hAnsiTheme="minorBidi"/>
                <w:color w:val="44546A" w:themeColor="text2"/>
              </w:rPr>
              <w:t>Professione</w:t>
            </w:r>
          </w:p>
        </w:tc>
        <w:tc>
          <w:tcPr>
            <w:tcW w:w="5664" w:type="dxa"/>
            <w:gridSpan w:val="2"/>
          </w:tcPr>
          <w:p w14:paraId="748FE0E4" w14:textId="77777777" w:rsidR="002E51B6" w:rsidRDefault="002E51B6" w:rsidP="00E77262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</w:tr>
      <w:tr w:rsidR="002E51B6" w14:paraId="098E5048" w14:textId="77777777" w:rsidTr="00E77262">
        <w:tc>
          <w:tcPr>
            <w:tcW w:w="2405" w:type="dxa"/>
            <w:vMerge/>
          </w:tcPr>
          <w:p w14:paraId="55C787A9" w14:textId="77777777" w:rsidR="002E51B6" w:rsidRDefault="002E51B6" w:rsidP="00E77262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1559" w:type="dxa"/>
            <w:shd w:val="clear" w:color="auto" w:fill="D5DCE4" w:themeFill="text2" w:themeFillTint="33"/>
          </w:tcPr>
          <w:p w14:paraId="62AC36A9" w14:textId="77777777" w:rsidR="002E51B6" w:rsidRDefault="002E51B6" w:rsidP="00E77262">
            <w:pPr>
              <w:rPr>
                <w:rFonts w:asciiTheme="minorBidi" w:hAnsiTheme="minorBidi"/>
                <w:color w:val="44546A" w:themeColor="text2"/>
              </w:rPr>
            </w:pPr>
            <w:r w:rsidRPr="00424A21">
              <w:rPr>
                <w:rFonts w:asciiTheme="minorBidi" w:hAnsiTheme="minorBidi"/>
                <w:color w:val="44546A" w:themeColor="text2"/>
              </w:rPr>
              <w:t>Ruolo</w:t>
            </w:r>
          </w:p>
        </w:tc>
        <w:tc>
          <w:tcPr>
            <w:tcW w:w="5664" w:type="dxa"/>
            <w:gridSpan w:val="2"/>
          </w:tcPr>
          <w:p w14:paraId="03B9CA30" w14:textId="77777777" w:rsidR="002E51B6" w:rsidRDefault="002E51B6" w:rsidP="00E77262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</w:tr>
    </w:tbl>
    <w:p w14:paraId="714A060D" w14:textId="4EB22D7D" w:rsidR="00C56F2D" w:rsidRDefault="00C56F2D" w:rsidP="00C56F2D">
      <w:pPr>
        <w:jc w:val="center"/>
        <w:rPr>
          <w:rFonts w:asciiTheme="minorBidi" w:hAnsiTheme="minorBidi"/>
          <w:color w:val="44546A" w:themeColor="text2"/>
        </w:rPr>
      </w:pPr>
    </w:p>
    <w:p w14:paraId="2487EF86" w14:textId="77777777" w:rsidR="00E77262" w:rsidRPr="00893B45" w:rsidRDefault="00E77262" w:rsidP="002E51B6">
      <w:pPr>
        <w:spacing w:after="120"/>
        <w:rPr>
          <w:rFonts w:asciiTheme="minorBidi" w:hAnsiTheme="minorBidi"/>
          <w:color w:val="44546A" w:themeColor="text2"/>
        </w:rPr>
      </w:pPr>
    </w:p>
    <w:tbl>
      <w:tblPr>
        <w:tblStyle w:val="Grigliatabella"/>
        <w:tblW w:w="0" w:type="auto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E77262" w:rsidRPr="00893B45" w14:paraId="708F3C01" w14:textId="77777777" w:rsidTr="00893B45">
        <w:tc>
          <w:tcPr>
            <w:tcW w:w="2407" w:type="dxa"/>
            <w:vMerge w:val="restart"/>
            <w:shd w:val="clear" w:color="auto" w:fill="D5DCE4" w:themeFill="text2" w:themeFillTint="33"/>
          </w:tcPr>
          <w:p w14:paraId="0679FDE6" w14:textId="77777777" w:rsidR="00E77262" w:rsidRPr="00893B45" w:rsidRDefault="00E77262" w:rsidP="00C56F2D">
            <w:pPr>
              <w:rPr>
                <w:rFonts w:asciiTheme="minorBidi" w:hAnsiTheme="minorBidi"/>
                <w:color w:val="44546A" w:themeColor="text2"/>
              </w:rPr>
            </w:pPr>
          </w:p>
          <w:p w14:paraId="7DE243D6" w14:textId="76A7B058" w:rsidR="00E77262" w:rsidRPr="00893B45" w:rsidRDefault="00E77262" w:rsidP="00424A21">
            <w:pPr>
              <w:jc w:val="center"/>
              <w:rPr>
                <w:rFonts w:asciiTheme="minorBidi" w:hAnsiTheme="minorBidi"/>
                <w:color w:val="44546A" w:themeColor="text2"/>
              </w:rPr>
            </w:pPr>
            <w:r w:rsidRPr="00893B45">
              <w:rPr>
                <w:rFonts w:asciiTheme="minorBidi" w:hAnsiTheme="minorBidi"/>
                <w:color w:val="44546A" w:themeColor="text2"/>
              </w:rPr>
              <w:t xml:space="preserve">Altre </w:t>
            </w:r>
            <w:r w:rsidR="00B77826">
              <w:rPr>
                <w:rFonts w:asciiTheme="minorBidi" w:hAnsiTheme="minorBidi"/>
                <w:color w:val="44546A" w:themeColor="text2"/>
              </w:rPr>
              <w:t>p</w:t>
            </w:r>
            <w:r w:rsidRPr="00893B45">
              <w:rPr>
                <w:rFonts w:asciiTheme="minorBidi" w:hAnsiTheme="minorBidi"/>
                <w:color w:val="44546A" w:themeColor="text2"/>
              </w:rPr>
              <w:t>ersone coinvolte</w:t>
            </w:r>
            <w:r w:rsidR="000F33C4">
              <w:rPr>
                <w:rFonts w:asciiTheme="minorBidi" w:hAnsiTheme="minorBidi"/>
                <w:color w:val="44546A" w:themeColor="text2"/>
              </w:rPr>
              <w:t xml:space="preserve"> nello studio / progetto</w:t>
            </w:r>
          </w:p>
        </w:tc>
        <w:tc>
          <w:tcPr>
            <w:tcW w:w="2407" w:type="dxa"/>
            <w:shd w:val="clear" w:color="auto" w:fill="D5DCE4" w:themeFill="text2" w:themeFillTint="33"/>
          </w:tcPr>
          <w:p w14:paraId="6C5166B2" w14:textId="3081CD3E" w:rsidR="00E77262" w:rsidRPr="00893B45" w:rsidRDefault="00E77262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  <w:r w:rsidRPr="00893B45">
              <w:rPr>
                <w:rFonts w:asciiTheme="minorBidi" w:hAnsiTheme="minorBidi"/>
                <w:color w:val="44546A" w:themeColor="text2"/>
              </w:rPr>
              <w:t>Nome</w:t>
            </w:r>
          </w:p>
        </w:tc>
        <w:tc>
          <w:tcPr>
            <w:tcW w:w="2407" w:type="dxa"/>
            <w:shd w:val="clear" w:color="auto" w:fill="D5DCE4" w:themeFill="text2" w:themeFillTint="33"/>
          </w:tcPr>
          <w:p w14:paraId="09DDA18B" w14:textId="76EB00A6" w:rsidR="00E77262" w:rsidRPr="00893B45" w:rsidRDefault="00E77262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  <w:r w:rsidRPr="00893B45">
              <w:rPr>
                <w:rFonts w:asciiTheme="minorBidi" w:hAnsiTheme="minorBidi"/>
                <w:color w:val="44546A" w:themeColor="text2"/>
              </w:rPr>
              <w:t>Cognome</w:t>
            </w:r>
          </w:p>
        </w:tc>
        <w:tc>
          <w:tcPr>
            <w:tcW w:w="2407" w:type="dxa"/>
            <w:shd w:val="clear" w:color="auto" w:fill="D5DCE4" w:themeFill="text2" w:themeFillTint="33"/>
          </w:tcPr>
          <w:p w14:paraId="168B141C" w14:textId="5FA6AE6B" w:rsidR="00E77262" w:rsidRPr="00893B45" w:rsidRDefault="00E77262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  <w:r w:rsidRPr="00893B45">
              <w:rPr>
                <w:rFonts w:asciiTheme="minorBidi" w:hAnsiTheme="minorBidi"/>
                <w:color w:val="44546A" w:themeColor="text2"/>
              </w:rPr>
              <w:t>Istituzione</w:t>
            </w:r>
          </w:p>
        </w:tc>
      </w:tr>
      <w:tr w:rsidR="00E77262" w:rsidRPr="00893B45" w14:paraId="7679C3F6" w14:textId="77777777" w:rsidTr="00893B45">
        <w:tc>
          <w:tcPr>
            <w:tcW w:w="2407" w:type="dxa"/>
            <w:vMerge/>
          </w:tcPr>
          <w:p w14:paraId="41FDD74B" w14:textId="77777777" w:rsidR="00E77262" w:rsidRPr="00893B45" w:rsidRDefault="00E77262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2407" w:type="dxa"/>
          </w:tcPr>
          <w:p w14:paraId="4239257F" w14:textId="77777777" w:rsidR="00E77262" w:rsidRPr="00893B45" w:rsidRDefault="00E77262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2407" w:type="dxa"/>
          </w:tcPr>
          <w:p w14:paraId="25605D65" w14:textId="77777777" w:rsidR="00E77262" w:rsidRPr="00893B45" w:rsidRDefault="00E77262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2407" w:type="dxa"/>
          </w:tcPr>
          <w:p w14:paraId="7CEBA083" w14:textId="77777777" w:rsidR="00E77262" w:rsidRPr="00893B45" w:rsidRDefault="00E77262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</w:tr>
      <w:tr w:rsidR="00E77262" w:rsidRPr="00893B45" w14:paraId="1FE2BD54" w14:textId="77777777" w:rsidTr="00893B45">
        <w:tc>
          <w:tcPr>
            <w:tcW w:w="2407" w:type="dxa"/>
            <w:vMerge/>
          </w:tcPr>
          <w:p w14:paraId="5BED3D1E" w14:textId="77777777" w:rsidR="00E77262" w:rsidRPr="00893B45" w:rsidRDefault="00E77262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2407" w:type="dxa"/>
          </w:tcPr>
          <w:p w14:paraId="374E8808" w14:textId="77777777" w:rsidR="00E77262" w:rsidRPr="00893B45" w:rsidRDefault="00E77262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2407" w:type="dxa"/>
          </w:tcPr>
          <w:p w14:paraId="5AC57678" w14:textId="77777777" w:rsidR="00E77262" w:rsidRPr="00893B45" w:rsidRDefault="00E77262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2407" w:type="dxa"/>
          </w:tcPr>
          <w:p w14:paraId="645EB215" w14:textId="77777777" w:rsidR="00E77262" w:rsidRPr="00893B45" w:rsidRDefault="00E77262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</w:tr>
      <w:tr w:rsidR="00E77262" w:rsidRPr="00893B45" w14:paraId="12186944" w14:textId="77777777" w:rsidTr="00893B45">
        <w:tc>
          <w:tcPr>
            <w:tcW w:w="2407" w:type="dxa"/>
            <w:vMerge/>
          </w:tcPr>
          <w:p w14:paraId="06AF1B3F" w14:textId="77777777" w:rsidR="00E77262" w:rsidRPr="00893B45" w:rsidRDefault="00E77262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2407" w:type="dxa"/>
          </w:tcPr>
          <w:p w14:paraId="06B4EF3F" w14:textId="77777777" w:rsidR="00E77262" w:rsidRPr="00893B45" w:rsidRDefault="00E77262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2407" w:type="dxa"/>
          </w:tcPr>
          <w:p w14:paraId="664AEF91" w14:textId="77777777" w:rsidR="00E77262" w:rsidRPr="00893B45" w:rsidRDefault="00E77262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2407" w:type="dxa"/>
          </w:tcPr>
          <w:p w14:paraId="63D589E8" w14:textId="77777777" w:rsidR="00E77262" w:rsidRPr="00893B45" w:rsidRDefault="00E77262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</w:tr>
    </w:tbl>
    <w:p w14:paraId="61DA829E" w14:textId="16D1CC41" w:rsidR="00C56F2D" w:rsidRPr="00893B45" w:rsidRDefault="00C56F2D" w:rsidP="002E51B6">
      <w:pPr>
        <w:spacing w:after="120"/>
        <w:rPr>
          <w:rFonts w:asciiTheme="minorBidi" w:hAnsiTheme="minorBidi"/>
          <w:color w:val="44546A" w:themeColor="text2"/>
        </w:rPr>
      </w:pPr>
    </w:p>
    <w:tbl>
      <w:tblPr>
        <w:tblStyle w:val="Grigliatabella"/>
        <w:tblW w:w="9634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2407"/>
        <w:gridCol w:w="3400"/>
        <w:gridCol w:w="3827"/>
      </w:tblGrid>
      <w:tr w:rsidR="00893B45" w:rsidRPr="00893B45" w14:paraId="0C816CD1" w14:textId="77777777" w:rsidTr="00893B45">
        <w:tc>
          <w:tcPr>
            <w:tcW w:w="2407" w:type="dxa"/>
            <w:vMerge w:val="restart"/>
            <w:shd w:val="clear" w:color="auto" w:fill="D5DCE4" w:themeFill="text2" w:themeFillTint="33"/>
          </w:tcPr>
          <w:p w14:paraId="67D9D711" w14:textId="77777777" w:rsidR="00EC40DC" w:rsidRPr="00893B45" w:rsidRDefault="00EC40DC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  <w:p w14:paraId="778E1BAB" w14:textId="705FAE6E" w:rsidR="00EC40DC" w:rsidRPr="00893B45" w:rsidRDefault="00EC40DC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  <w:r w:rsidRPr="00893B45">
              <w:rPr>
                <w:rFonts w:asciiTheme="minorBidi" w:hAnsiTheme="minorBidi"/>
                <w:color w:val="44546A" w:themeColor="text2"/>
              </w:rPr>
              <w:t xml:space="preserve">Dati </w:t>
            </w:r>
            <w:r w:rsidR="000F33C4">
              <w:rPr>
                <w:rFonts w:asciiTheme="minorBidi" w:hAnsiTheme="minorBidi"/>
                <w:color w:val="44546A" w:themeColor="text2"/>
              </w:rPr>
              <w:t>studio / p</w:t>
            </w:r>
            <w:r w:rsidRPr="00893B45">
              <w:rPr>
                <w:rFonts w:asciiTheme="minorBidi" w:hAnsiTheme="minorBidi"/>
                <w:color w:val="44546A" w:themeColor="text2"/>
              </w:rPr>
              <w:t>rogetto</w:t>
            </w:r>
          </w:p>
        </w:tc>
        <w:tc>
          <w:tcPr>
            <w:tcW w:w="3400" w:type="dxa"/>
            <w:shd w:val="clear" w:color="auto" w:fill="D5DCE4" w:themeFill="text2" w:themeFillTint="33"/>
          </w:tcPr>
          <w:p w14:paraId="21C879E4" w14:textId="6A9B032E" w:rsidR="00EC40DC" w:rsidRPr="00893B45" w:rsidRDefault="00EC40DC" w:rsidP="00EC40DC">
            <w:pPr>
              <w:jc w:val="center"/>
              <w:rPr>
                <w:rFonts w:asciiTheme="minorBidi" w:hAnsiTheme="minorBidi"/>
                <w:color w:val="44546A" w:themeColor="text2"/>
              </w:rPr>
            </w:pPr>
            <w:r w:rsidRPr="00893B45">
              <w:rPr>
                <w:rFonts w:asciiTheme="minorBidi" w:hAnsiTheme="minorBidi"/>
                <w:color w:val="44546A" w:themeColor="text2"/>
              </w:rPr>
              <w:t>Titolo</w:t>
            </w:r>
          </w:p>
        </w:tc>
        <w:tc>
          <w:tcPr>
            <w:tcW w:w="3827" w:type="dxa"/>
            <w:shd w:val="clear" w:color="auto" w:fill="D5DCE4" w:themeFill="text2" w:themeFillTint="33"/>
          </w:tcPr>
          <w:p w14:paraId="22F8E297" w14:textId="1E40D85C" w:rsidR="00EC40DC" w:rsidRPr="00893B45" w:rsidRDefault="00EC40DC" w:rsidP="00EC40DC">
            <w:pPr>
              <w:jc w:val="center"/>
              <w:rPr>
                <w:rFonts w:asciiTheme="minorBidi" w:hAnsiTheme="minorBidi"/>
                <w:color w:val="44546A" w:themeColor="text2"/>
              </w:rPr>
            </w:pPr>
            <w:r w:rsidRPr="00893B45">
              <w:rPr>
                <w:rFonts w:asciiTheme="minorBidi" w:hAnsiTheme="minorBidi"/>
                <w:color w:val="44546A" w:themeColor="text2"/>
              </w:rPr>
              <w:t>Obiettivi</w:t>
            </w:r>
          </w:p>
        </w:tc>
      </w:tr>
      <w:tr w:rsidR="00893B45" w:rsidRPr="00893B45" w14:paraId="771220DB" w14:textId="77777777" w:rsidTr="00893B45">
        <w:tc>
          <w:tcPr>
            <w:tcW w:w="2407" w:type="dxa"/>
            <w:vMerge/>
          </w:tcPr>
          <w:p w14:paraId="5C38357D" w14:textId="77777777" w:rsidR="00EC40DC" w:rsidRPr="00893B45" w:rsidRDefault="00EC40DC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3400" w:type="dxa"/>
          </w:tcPr>
          <w:p w14:paraId="7368D2A6" w14:textId="77777777" w:rsidR="00EC40DC" w:rsidRPr="00893B45" w:rsidRDefault="00EC40DC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  <w:tc>
          <w:tcPr>
            <w:tcW w:w="3827" w:type="dxa"/>
          </w:tcPr>
          <w:p w14:paraId="17662D22" w14:textId="77777777" w:rsidR="00EC40DC" w:rsidRPr="00893B45" w:rsidRDefault="00EC40DC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</w:tr>
      <w:tr w:rsidR="00893B45" w:rsidRPr="00893B45" w14:paraId="338FD46E" w14:textId="77777777" w:rsidTr="00CD2921">
        <w:trPr>
          <w:trHeight w:val="2156"/>
        </w:trPr>
        <w:tc>
          <w:tcPr>
            <w:tcW w:w="2407" w:type="dxa"/>
            <w:shd w:val="clear" w:color="auto" w:fill="D5DCE4" w:themeFill="text2" w:themeFillTint="33"/>
          </w:tcPr>
          <w:p w14:paraId="71CB19B7" w14:textId="77777777" w:rsidR="00EC40DC" w:rsidRPr="00893B45" w:rsidRDefault="00EC40DC" w:rsidP="00CD2921">
            <w:pPr>
              <w:rPr>
                <w:rFonts w:asciiTheme="minorBidi" w:hAnsiTheme="minorBidi"/>
                <w:color w:val="44546A" w:themeColor="text2"/>
              </w:rPr>
            </w:pPr>
          </w:p>
          <w:p w14:paraId="41ECCE34" w14:textId="77777777" w:rsidR="000F33C4" w:rsidRDefault="00EC40DC" w:rsidP="00424A21">
            <w:pPr>
              <w:jc w:val="center"/>
              <w:rPr>
                <w:rFonts w:asciiTheme="minorBidi" w:hAnsiTheme="minorBidi"/>
                <w:color w:val="44546A" w:themeColor="text2"/>
              </w:rPr>
            </w:pPr>
            <w:r w:rsidRPr="00893B45">
              <w:rPr>
                <w:rFonts w:asciiTheme="minorBidi" w:hAnsiTheme="minorBidi"/>
                <w:color w:val="44546A" w:themeColor="text2"/>
              </w:rPr>
              <w:t xml:space="preserve">Breve descrizione del </w:t>
            </w:r>
            <w:r w:rsidR="000F33C4">
              <w:rPr>
                <w:rFonts w:asciiTheme="minorBidi" w:hAnsiTheme="minorBidi"/>
                <w:color w:val="44546A" w:themeColor="text2"/>
              </w:rPr>
              <w:t>lavoro</w:t>
            </w:r>
            <w:r w:rsidRPr="00893B45">
              <w:rPr>
                <w:rFonts w:asciiTheme="minorBidi" w:hAnsiTheme="minorBidi"/>
                <w:color w:val="44546A" w:themeColor="text2"/>
              </w:rPr>
              <w:t xml:space="preserve"> </w:t>
            </w:r>
          </w:p>
          <w:p w14:paraId="6F6382DD" w14:textId="10566176" w:rsidR="00EC40DC" w:rsidRPr="00893B45" w:rsidRDefault="000F33C4" w:rsidP="00424A21">
            <w:pPr>
              <w:jc w:val="center"/>
              <w:rPr>
                <w:rFonts w:asciiTheme="minorBidi" w:hAnsiTheme="minorBidi"/>
                <w:color w:val="44546A" w:themeColor="text2"/>
              </w:rPr>
            </w:pPr>
            <w:r>
              <w:rPr>
                <w:rFonts w:asciiTheme="minorBidi" w:hAnsiTheme="minorBidi"/>
                <w:color w:val="44546A" w:themeColor="text2"/>
              </w:rPr>
              <w:t xml:space="preserve">Obiettivi, metodo, risultati </w:t>
            </w:r>
            <w:bookmarkStart w:id="0" w:name="_GoBack"/>
            <w:bookmarkEnd w:id="0"/>
            <w:r>
              <w:rPr>
                <w:rFonts w:asciiTheme="minorBidi" w:hAnsiTheme="minorBidi"/>
                <w:color w:val="44546A" w:themeColor="text2"/>
              </w:rPr>
              <w:br/>
            </w:r>
            <w:r w:rsidR="00EC40DC" w:rsidRPr="00893B45">
              <w:rPr>
                <w:rFonts w:asciiTheme="minorBidi" w:hAnsiTheme="minorBidi"/>
                <w:color w:val="44546A" w:themeColor="text2"/>
              </w:rPr>
              <w:t>(</w:t>
            </w:r>
            <w:r w:rsidR="00893B45">
              <w:rPr>
                <w:rFonts w:asciiTheme="minorBidi" w:hAnsiTheme="minorBidi"/>
                <w:color w:val="44546A" w:themeColor="text2"/>
              </w:rPr>
              <w:t>M</w:t>
            </w:r>
            <w:r w:rsidR="00893B45" w:rsidRPr="00893B45">
              <w:rPr>
                <w:rFonts w:asciiTheme="minorBidi" w:hAnsiTheme="minorBidi"/>
                <w:color w:val="44546A" w:themeColor="text2"/>
              </w:rPr>
              <w:t>ax.</w:t>
            </w:r>
            <w:r w:rsidR="00EC40DC" w:rsidRPr="00893B45">
              <w:rPr>
                <w:rFonts w:asciiTheme="minorBidi" w:hAnsiTheme="minorBidi"/>
                <w:color w:val="44546A" w:themeColor="text2"/>
              </w:rPr>
              <w:t>: 1000 parole)</w:t>
            </w:r>
          </w:p>
        </w:tc>
        <w:tc>
          <w:tcPr>
            <w:tcW w:w="7227" w:type="dxa"/>
            <w:gridSpan w:val="2"/>
          </w:tcPr>
          <w:p w14:paraId="3CC02D1F" w14:textId="77777777" w:rsidR="00EC40DC" w:rsidRPr="00893B45" w:rsidRDefault="00EC40DC" w:rsidP="00C56F2D">
            <w:pPr>
              <w:jc w:val="center"/>
              <w:rPr>
                <w:rFonts w:asciiTheme="minorBidi" w:hAnsiTheme="minorBidi"/>
                <w:color w:val="44546A" w:themeColor="text2"/>
              </w:rPr>
            </w:pPr>
          </w:p>
        </w:tc>
      </w:tr>
    </w:tbl>
    <w:p w14:paraId="09959FD3" w14:textId="4C211CB2" w:rsidR="00C56F2D" w:rsidRPr="00893B45" w:rsidRDefault="00C56F2D" w:rsidP="002E51B6">
      <w:pPr>
        <w:spacing w:after="120"/>
        <w:rPr>
          <w:rFonts w:asciiTheme="minorBidi" w:hAnsiTheme="minorBidi"/>
          <w:color w:val="44546A" w:themeColor="text2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893B45" w:rsidRPr="00893B45" w14:paraId="4DC4818E" w14:textId="77777777" w:rsidTr="00893B45">
        <w:tc>
          <w:tcPr>
            <w:tcW w:w="9628" w:type="dxa"/>
          </w:tcPr>
          <w:p w14:paraId="0B997136" w14:textId="5749F1AC" w:rsidR="00EC40DC" w:rsidRPr="00893B45" w:rsidRDefault="00EC40DC" w:rsidP="00EC40DC">
            <w:pPr>
              <w:rPr>
                <w:rFonts w:asciiTheme="minorBidi" w:hAnsiTheme="minorBidi"/>
                <w:color w:val="44546A" w:themeColor="text2"/>
              </w:rPr>
            </w:pPr>
            <w:r w:rsidRPr="00893B45">
              <w:rPr>
                <w:rFonts w:asciiTheme="minorBidi" w:hAnsiTheme="minorBidi"/>
                <w:color w:val="44546A" w:themeColor="text2"/>
              </w:rPr>
              <w:t>Allegare la seguente documentazione:</w:t>
            </w:r>
          </w:p>
          <w:p w14:paraId="58A13924" w14:textId="101A8816" w:rsidR="00EC40DC" w:rsidRPr="00424A21" w:rsidRDefault="00EC40DC" w:rsidP="00424A21">
            <w:pPr>
              <w:pStyle w:val="Paragrafoelenco"/>
              <w:numPr>
                <w:ilvl w:val="0"/>
                <w:numId w:val="5"/>
              </w:numPr>
              <w:rPr>
                <w:rFonts w:asciiTheme="minorBidi" w:hAnsiTheme="minorBidi"/>
                <w:color w:val="44546A" w:themeColor="text2"/>
              </w:rPr>
            </w:pPr>
            <w:r w:rsidRPr="00893B45">
              <w:rPr>
                <w:rFonts w:asciiTheme="minorBidi" w:hAnsiTheme="minorBidi"/>
                <w:color w:val="44546A" w:themeColor="text2"/>
              </w:rPr>
              <w:t>Progetto completo formato .pdf</w:t>
            </w:r>
          </w:p>
          <w:p w14:paraId="2ACB212D" w14:textId="6F3305A8" w:rsidR="00EC40DC" w:rsidRPr="00893B45" w:rsidRDefault="00EC40DC" w:rsidP="00EC40DC">
            <w:pPr>
              <w:pStyle w:val="Paragrafoelenco"/>
              <w:numPr>
                <w:ilvl w:val="0"/>
                <w:numId w:val="5"/>
              </w:numPr>
              <w:rPr>
                <w:rFonts w:asciiTheme="minorBidi" w:hAnsiTheme="minorBidi"/>
                <w:color w:val="44546A" w:themeColor="text2"/>
              </w:rPr>
            </w:pPr>
            <w:r w:rsidRPr="00893B45">
              <w:rPr>
                <w:rFonts w:asciiTheme="minorBidi" w:hAnsiTheme="minorBidi"/>
                <w:color w:val="44546A" w:themeColor="text2"/>
              </w:rPr>
              <w:t>Con l’invio della documentazione richiesta, acconsentite al trattamento integrale dei vostri dati.</w:t>
            </w:r>
          </w:p>
        </w:tc>
      </w:tr>
    </w:tbl>
    <w:p w14:paraId="252C7481" w14:textId="4D8B2354" w:rsidR="00733065" w:rsidRPr="00893B45" w:rsidRDefault="00EC40DC" w:rsidP="00E77262">
      <w:pPr>
        <w:rPr>
          <w:rFonts w:asciiTheme="minorBidi" w:hAnsiTheme="minorBidi"/>
          <w:color w:val="44546A" w:themeColor="text2"/>
        </w:rPr>
      </w:pPr>
      <w:r w:rsidRPr="00893B45">
        <w:rPr>
          <w:rFonts w:asciiTheme="minorBidi" w:hAnsiTheme="minorBidi"/>
          <w:color w:val="44546A" w:themeColor="text2"/>
        </w:rPr>
        <w:t>Luogo / data / firma del richiedente</w:t>
      </w:r>
    </w:p>
    <w:sectPr w:rsidR="00733065" w:rsidRPr="00893B45" w:rsidSect="00893B45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EBF6EF" w14:textId="77777777" w:rsidR="0078762C" w:rsidRDefault="002E51B6">
      <w:pPr>
        <w:spacing w:after="0" w:line="240" w:lineRule="auto"/>
      </w:pPr>
      <w:r>
        <w:separator/>
      </w:r>
    </w:p>
  </w:endnote>
  <w:endnote w:type="continuationSeparator" w:id="0">
    <w:p w14:paraId="09CC2BAE" w14:textId="77777777" w:rsidR="0078762C" w:rsidRDefault="002E51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970BED" w14:textId="77777777" w:rsidR="0078762C" w:rsidRDefault="002E51B6">
      <w:pPr>
        <w:spacing w:after="0" w:line="240" w:lineRule="auto"/>
      </w:pPr>
      <w:r>
        <w:separator/>
      </w:r>
    </w:p>
  </w:footnote>
  <w:footnote w:type="continuationSeparator" w:id="0">
    <w:p w14:paraId="51A7979B" w14:textId="77777777" w:rsidR="0078762C" w:rsidRDefault="002E51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B7F0EF" w14:textId="77777777" w:rsidR="00BC5F0A" w:rsidRDefault="00CD2921">
    <w:pPr>
      <w:pStyle w:val="Intestazione"/>
    </w:pPr>
    <w:r>
      <w:rPr>
        <w:noProof/>
      </w:rPr>
      <w:drawing>
        <wp:inline distT="0" distB="0" distL="0" distR="0" wp14:anchorId="4213A6D0" wp14:editId="06F36158">
          <wp:extent cx="1889760" cy="382148"/>
          <wp:effectExtent l="0" t="0" r="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Fondazione Ticino Cuore.tif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9463" cy="3901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92A4E"/>
    <w:multiLevelType w:val="hybridMultilevel"/>
    <w:tmpl w:val="B8FE9932"/>
    <w:lvl w:ilvl="0" w:tplc="0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B6F32"/>
    <w:multiLevelType w:val="hybridMultilevel"/>
    <w:tmpl w:val="3AAEA75C"/>
    <w:lvl w:ilvl="0" w:tplc="08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303F92"/>
    <w:multiLevelType w:val="hybridMultilevel"/>
    <w:tmpl w:val="93AE0698"/>
    <w:lvl w:ilvl="0" w:tplc="0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A852D0"/>
    <w:multiLevelType w:val="hybridMultilevel"/>
    <w:tmpl w:val="8C60DC78"/>
    <w:lvl w:ilvl="0" w:tplc="08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15130C"/>
    <w:multiLevelType w:val="hybridMultilevel"/>
    <w:tmpl w:val="E08268A4"/>
    <w:lvl w:ilvl="0" w:tplc="08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AD6859"/>
    <w:multiLevelType w:val="hybridMultilevel"/>
    <w:tmpl w:val="9976D99E"/>
    <w:lvl w:ilvl="0" w:tplc="08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NrU0MDAzNDcwMLdQ0lEKTi0uzszPAykwrAUAVjP0DCwAAAA="/>
  </w:docVars>
  <w:rsids>
    <w:rsidRoot w:val="00D26CF4"/>
    <w:rsid w:val="000F33C4"/>
    <w:rsid w:val="001A557C"/>
    <w:rsid w:val="002E51B6"/>
    <w:rsid w:val="00424A21"/>
    <w:rsid w:val="004A5101"/>
    <w:rsid w:val="00733065"/>
    <w:rsid w:val="0078762C"/>
    <w:rsid w:val="00893B45"/>
    <w:rsid w:val="00B77826"/>
    <w:rsid w:val="00C56F2D"/>
    <w:rsid w:val="00CD2921"/>
    <w:rsid w:val="00D26CF4"/>
    <w:rsid w:val="00E17C23"/>
    <w:rsid w:val="00E77262"/>
    <w:rsid w:val="00EC4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7E1AFF6"/>
  <w15:chartTrackingRefBased/>
  <w15:docId w15:val="{5AEDED6F-2AC0-41B2-9BA8-7083EC9C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26CF4"/>
    <w:pPr>
      <w:spacing w:after="200" w:line="276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D26CF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26CF4"/>
    <w:rPr>
      <w:lang w:val="it-CH"/>
    </w:rPr>
  </w:style>
  <w:style w:type="paragraph" w:styleId="Paragrafoelenco">
    <w:name w:val="List Paragraph"/>
    <w:basedOn w:val="Normale"/>
    <w:uiPriority w:val="34"/>
    <w:qFormat/>
    <w:rsid w:val="00D26CF4"/>
    <w:pPr>
      <w:ind w:left="720"/>
      <w:contextualSpacing/>
    </w:pPr>
  </w:style>
  <w:style w:type="table" w:styleId="Grigliatabella">
    <w:name w:val="Table Grid"/>
    <w:basedOn w:val="Tabellanormale"/>
    <w:uiPriority w:val="39"/>
    <w:rsid w:val="00C56F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dipagina">
    <w:name w:val="footer"/>
    <w:basedOn w:val="Normale"/>
    <w:link w:val="PidipaginaCarattere"/>
    <w:uiPriority w:val="99"/>
    <w:unhideWhenUsed/>
    <w:rsid w:val="002E51B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E51B6"/>
    <w:rPr>
      <w:lang w:val="it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sehkohan Shadi</dc:creator>
  <cp:keywords/>
  <dc:description/>
  <cp:lastModifiedBy>Claudio Benve</cp:lastModifiedBy>
  <cp:revision>4</cp:revision>
  <cp:lastPrinted>2019-11-11T09:57:00Z</cp:lastPrinted>
  <dcterms:created xsi:type="dcterms:W3CDTF">2019-11-05T15:08:00Z</dcterms:created>
  <dcterms:modified xsi:type="dcterms:W3CDTF">2019-11-11T10:11:00Z</dcterms:modified>
</cp:coreProperties>
</file>